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7E1A7" w14:textId="1E14DD56" w:rsidR="008C6FB3" w:rsidRDefault="009574E5">
      <w:r>
        <w:t>Customer(</w:t>
      </w:r>
      <w:r w:rsidRPr="009574E5">
        <w:rPr>
          <w:u w:val="single"/>
        </w:rPr>
        <w:t>name</w:t>
      </w:r>
      <w:r>
        <w:rPr>
          <w:u w:val="single"/>
        </w:rPr>
        <w:t>: string</w:t>
      </w:r>
      <w:r>
        <w:t xml:space="preserve">, </w:t>
      </w:r>
      <w:r w:rsidR="00246921">
        <w:t xml:space="preserve">address: string, category: </w:t>
      </w:r>
      <w:commentRangeStart w:id="0"/>
      <w:r w:rsidR="00246921">
        <w:t>int</w:t>
      </w:r>
      <w:commentRangeEnd w:id="0"/>
      <w:r w:rsidR="00246921">
        <w:rPr>
          <w:rStyle w:val="CommentReference"/>
        </w:rPr>
        <w:commentReference w:id="0"/>
      </w:r>
      <w:r>
        <w:t>)</w:t>
      </w:r>
    </w:p>
    <w:p w14:paraId="217BF201" w14:textId="54BB6768" w:rsidR="00246921" w:rsidRDefault="00773064">
      <w:r>
        <w:t>Orders(</w:t>
      </w:r>
      <w:proofErr w:type="spellStart"/>
      <w:r w:rsidRPr="00AB5DF4">
        <w:rPr>
          <w:u w:val="single"/>
        </w:rPr>
        <w:t>customerName</w:t>
      </w:r>
      <w:proofErr w:type="spellEnd"/>
      <w:r w:rsidRPr="00AB5DF4">
        <w:rPr>
          <w:u w:val="single"/>
        </w:rPr>
        <w:t>: String,</w:t>
      </w:r>
      <w:r w:rsidRPr="00AB5DF4">
        <w:t xml:space="preserve"> </w:t>
      </w:r>
      <w:proofErr w:type="spellStart"/>
      <w:r w:rsidRPr="00AB5DF4">
        <w:rPr>
          <w:u w:val="single"/>
        </w:rPr>
        <w:t>assembliesID</w:t>
      </w:r>
      <w:proofErr w:type="spellEnd"/>
      <w:r w:rsidR="00AB5DF4" w:rsidRPr="00AB5DF4">
        <w:rPr>
          <w:u w:val="single"/>
        </w:rPr>
        <w:t>: int</w:t>
      </w:r>
      <w:r>
        <w:t>)</w:t>
      </w:r>
    </w:p>
    <w:p w14:paraId="347AED34" w14:textId="0EC79015" w:rsidR="00AB5DF4" w:rsidRDefault="00AB5DF4">
      <w:r>
        <w:t>Assemblies(</w:t>
      </w:r>
      <w:r>
        <w:rPr>
          <w:u w:val="single"/>
        </w:rPr>
        <w:t>id: int</w:t>
      </w:r>
      <w:r>
        <w:rPr>
          <w:i/>
          <w:iCs/>
          <w:u w:val="single"/>
        </w:rPr>
        <w:t>,</w:t>
      </w:r>
      <w:r w:rsidRPr="00AB5DF4">
        <w:t xml:space="preserve"> </w:t>
      </w:r>
      <w:proofErr w:type="spellStart"/>
      <w:r w:rsidRPr="00AB5DF4">
        <w:t>dateOrdered</w:t>
      </w:r>
      <w:proofErr w:type="spellEnd"/>
      <w:r w:rsidRPr="00AB5DF4">
        <w:t>:</w:t>
      </w:r>
      <w:r>
        <w:t xml:space="preserve"> date</w:t>
      </w:r>
      <w:r w:rsidR="00E95258">
        <w:t xml:space="preserve">, details: </w:t>
      </w:r>
      <w:r w:rsidR="00225EE7">
        <w:t>String</w:t>
      </w:r>
      <w:r>
        <w:t>)</w:t>
      </w:r>
    </w:p>
    <w:p w14:paraId="18EF3F96" w14:textId="5930E49A" w:rsidR="000811A1" w:rsidRDefault="000811A1">
      <w:r>
        <w:t>Manufactures(</w:t>
      </w:r>
      <w:proofErr w:type="spellStart"/>
      <w:r w:rsidRPr="00AB5DF4">
        <w:rPr>
          <w:u w:val="single"/>
        </w:rPr>
        <w:t>assembliesID</w:t>
      </w:r>
      <w:proofErr w:type="spellEnd"/>
      <w:r w:rsidRPr="00AB5DF4">
        <w:rPr>
          <w:u w:val="single"/>
        </w:rPr>
        <w:t>: int</w:t>
      </w:r>
      <w:r>
        <w:t xml:space="preserve">, </w:t>
      </w:r>
      <w:proofErr w:type="spellStart"/>
      <w:r w:rsidRPr="000811A1">
        <w:rPr>
          <w:u w:val="single"/>
        </w:rPr>
        <w:t>processID</w:t>
      </w:r>
      <w:proofErr w:type="spellEnd"/>
      <w:r w:rsidRPr="000811A1">
        <w:rPr>
          <w:u w:val="single"/>
        </w:rPr>
        <w:t>: int</w:t>
      </w:r>
      <w:r>
        <w:t>)</w:t>
      </w:r>
    </w:p>
    <w:p w14:paraId="43BEDB69" w14:textId="7AF88E34" w:rsidR="000811A1" w:rsidRDefault="00E97F87">
      <w:r>
        <w:t>Process</w:t>
      </w:r>
      <w:r w:rsidR="0003430E">
        <w:t>(</w:t>
      </w:r>
      <w:r w:rsidR="0003430E" w:rsidRPr="0003430E">
        <w:rPr>
          <w:u w:val="single"/>
        </w:rPr>
        <w:t>id</w:t>
      </w:r>
      <w:r w:rsidR="00E932DC">
        <w:rPr>
          <w:u w:val="single"/>
        </w:rPr>
        <w:t>: int</w:t>
      </w:r>
      <w:r w:rsidR="000B3C81">
        <w:t xml:space="preserve">, </w:t>
      </w:r>
      <w:proofErr w:type="spellStart"/>
      <w:r w:rsidR="000B3C81" w:rsidRPr="00FB21DE">
        <w:rPr>
          <w:u w:val="single"/>
        </w:rPr>
        <w:t>fitID</w:t>
      </w:r>
      <w:proofErr w:type="spellEnd"/>
      <w:r w:rsidR="000B3C81" w:rsidRPr="00FB21DE">
        <w:rPr>
          <w:u w:val="single"/>
        </w:rPr>
        <w:t>: int</w:t>
      </w:r>
      <w:r w:rsidR="00FB21DE" w:rsidRPr="00FB21DE">
        <w:rPr>
          <w:u w:val="single"/>
        </w:rPr>
        <w:t>,</w:t>
      </w:r>
      <w:r w:rsidR="00FB21DE" w:rsidRPr="00FB21DE">
        <w:t xml:space="preserve"> </w:t>
      </w:r>
      <w:proofErr w:type="spellStart"/>
      <w:r w:rsidR="00FB21DE" w:rsidRPr="00FB21DE">
        <w:rPr>
          <w:u w:val="single"/>
        </w:rPr>
        <w:t>paintID</w:t>
      </w:r>
      <w:proofErr w:type="spellEnd"/>
      <w:r w:rsidR="00FB21DE" w:rsidRPr="00FB21DE">
        <w:rPr>
          <w:u w:val="single"/>
        </w:rPr>
        <w:t>: int,</w:t>
      </w:r>
      <w:r w:rsidR="00FB21DE" w:rsidRPr="00FB21DE">
        <w:t xml:space="preserve"> </w:t>
      </w:r>
      <w:proofErr w:type="spellStart"/>
      <w:r w:rsidR="00FB21DE" w:rsidRPr="00FB21DE">
        <w:rPr>
          <w:u w:val="single"/>
        </w:rPr>
        <w:t>cutID</w:t>
      </w:r>
      <w:proofErr w:type="spellEnd"/>
      <w:r w:rsidR="00FB21DE" w:rsidRPr="00FB21DE">
        <w:rPr>
          <w:u w:val="single"/>
        </w:rPr>
        <w:t>: int</w:t>
      </w:r>
      <w:r w:rsidR="0003430E">
        <w:t>)</w:t>
      </w:r>
    </w:p>
    <w:p w14:paraId="6EECADF9" w14:textId="357FC706" w:rsidR="00E932DC" w:rsidRDefault="00D67F51">
      <w:proofErr w:type="spellStart"/>
      <w:r>
        <w:t>P_Fit</w:t>
      </w:r>
      <w:proofErr w:type="spellEnd"/>
      <w:r w:rsidR="00872019">
        <w:t>(</w:t>
      </w:r>
      <w:r w:rsidR="00FB21DE">
        <w:rPr>
          <w:u w:val="single"/>
        </w:rPr>
        <w:t>id</w:t>
      </w:r>
      <w:r w:rsidR="00872019" w:rsidRPr="000811A1">
        <w:rPr>
          <w:u w:val="single"/>
        </w:rPr>
        <w:t>: int</w:t>
      </w:r>
      <w:r w:rsidR="00872019">
        <w:t>, type: String)</w:t>
      </w:r>
    </w:p>
    <w:p w14:paraId="0B1D8635" w14:textId="449DCFF2" w:rsidR="00872019" w:rsidRDefault="00872019">
      <w:proofErr w:type="spellStart"/>
      <w:r>
        <w:t>P_Paint</w:t>
      </w:r>
      <w:proofErr w:type="spellEnd"/>
      <w:r>
        <w:t>(</w:t>
      </w:r>
      <w:r w:rsidR="00FB21DE">
        <w:rPr>
          <w:u w:val="single"/>
        </w:rPr>
        <w:t>id</w:t>
      </w:r>
      <w:r w:rsidRPr="000811A1">
        <w:rPr>
          <w:u w:val="single"/>
        </w:rPr>
        <w:t>: int</w:t>
      </w:r>
      <w:r>
        <w:t xml:space="preserve">, </w:t>
      </w:r>
      <w:r w:rsidR="006F686C">
        <w:t xml:space="preserve">type: String, </w:t>
      </w:r>
      <w:r>
        <w:t>method: String)</w:t>
      </w:r>
    </w:p>
    <w:p w14:paraId="0C62A2A1" w14:textId="381A4090" w:rsidR="00872019" w:rsidRDefault="006F686C">
      <w:proofErr w:type="spellStart"/>
      <w:r>
        <w:t>P_Cut</w:t>
      </w:r>
      <w:proofErr w:type="spellEnd"/>
      <w:r>
        <w:t>(</w:t>
      </w:r>
      <w:r w:rsidR="00FB21DE">
        <w:rPr>
          <w:u w:val="single"/>
        </w:rPr>
        <w:t>id</w:t>
      </w:r>
      <w:r w:rsidRPr="000811A1">
        <w:rPr>
          <w:u w:val="single"/>
        </w:rPr>
        <w:t>: int</w:t>
      </w:r>
      <w:r>
        <w:t xml:space="preserve">, </w:t>
      </w:r>
      <w:proofErr w:type="spellStart"/>
      <w:r>
        <w:t>cutType</w:t>
      </w:r>
      <w:proofErr w:type="spellEnd"/>
      <w:r>
        <w:t>: String</w:t>
      </w:r>
      <w:r w:rsidR="009D2728">
        <w:t xml:space="preserve">, </w:t>
      </w:r>
      <w:proofErr w:type="spellStart"/>
      <w:r w:rsidR="009D2728">
        <w:t>machineType</w:t>
      </w:r>
      <w:proofErr w:type="spellEnd"/>
      <w:r w:rsidR="009D2728">
        <w:t>: String</w:t>
      </w:r>
      <w:r>
        <w:t>)</w:t>
      </w:r>
    </w:p>
    <w:p w14:paraId="64947671" w14:textId="05F3792B" w:rsidR="009D2728" w:rsidRDefault="000E56EE">
      <w:proofErr w:type="spellStart"/>
      <w:r>
        <w:t>ManagedBy</w:t>
      </w:r>
      <w:proofErr w:type="spellEnd"/>
      <w:r>
        <w:t>(</w:t>
      </w:r>
      <w:proofErr w:type="spellStart"/>
      <w:r w:rsidRPr="000811A1">
        <w:rPr>
          <w:u w:val="single"/>
        </w:rPr>
        <w:t>processID</w:t>
      </w:r>
      <w:proofErr w:type="spellEnd"/>
      <w:r w:rsidRPr="000811A1">
        <w:rPr>
          <w:u w:val="single"/>
        </w:rPr>
        <w:t>: int</w:t>
      </w:r>
      <w:r w:rsidR="00E1166C">
        <w:rPr>
          <w:u w:val="single"/>
        </w:rPr>
        <w:t>,</w:t>
      </w:r>
      <w:r w:rsidR="00E1166C">
        <w:t xml:space="preserve"> </w:t>
      </w:r>
      <w:proofErr w:type="spellStart"/>
      <w:r w:rsidR="00E1166C" w:rsidRPr="00E1166C">
        <w:rPr>
          <w:u w:val="single"/>
        </w:rPr>
        <w:t>deptNo</w:t>
      </w:r>
      <w:proofErr w:type="spellEnd"/>
      <w:r w:rsidR="00E1166C" w:rsidRPr="00E1166C">
        <w:rPr>
          <w:u w:val="single"/>
        </w:rPr>
        <w:t>: int</w:t>
      </w:r>
      <w:r>
        <w:t>)</w:t>
      </w:r>
    </w:p>
    <w:p w14:paraId="687C2C9A" w14:textId="558D3347" w:rsidR="001F3D86" w:rsidRDefault="001F3D86">
      <w:pPr>
        <w:rPr>
          <w:color w:val="FF0000"/>
        </w:rPr>
      </w:pPr>
      <w:r w:rsidRPr="00240AE8">
        <w:rPr>
          <w:color w:val="FF0000"/>
        </w:rPr>
        <w:t>Department(</w:t>
      </w:r>
      <w:proofErr w:type="spellStart"/>
      <w:r w:rsidRPr="00240AE8">
        <w:rPr>
          <w:color w:val="FF0000"/>
          <w:u w:val="single"/>
        </w:rPr>
        <w:t>deptNo</w:t>
      </w:r>
      <w:proofErr w:type="spellEnd"/>
      <w:r w:rsidRPr="00240AE8">
        <w:rPr>
          <w:color w:val="FF0000"/>
          <w:u w:val="single"/>
        </w:rPr>
        <w:t>: int</w:t>
      </w:r>
      <w:r w:rsidRPr="00240AE8">
        <w:rPr>
          <w:color w:val="FF0000"/>
        </w:rPr>
        <w:t>)</w:t>
      </w:r>
    </w:p>
    <w:p w14:paraId="7E2266AD" w14:textId="7B3437CB" w:rsidR="00985CCC" w:rsidRDefault="004C6AB8">
      <w:r>
        <w:t>Job(</w:t>
      </w:r>
      <w:proofErr w:type="spellStart"/>
      <w:r w:rsidRPr="004C6AB8">
        <w:rPr>
          <w:u w:val="single"/>
        </w:rPr>
        <w:t>JobNo</w:t>
      </w:r>
      <w:proofErr w:type="spellEnd"/>
      <w:r w:rsidRPr="004C6AB8">
        <w:rPr>
          <w:u w:val="single"/>
        </w:rPr>
        <w:t>: int</w:t>
      </w:r>
      <w:r>
        <w:t xml:space="preserve">, </w:t>
      </w:r>
      <w:proofErr w:type="spellStart"/>
      <w:r w:rsidR="009B1B56">
        <w:t>startDate</w:t>
      </w:r>
      <w:proofErr w:type="spellEnd"/>
      <w:r w:rsidR="009B1B56">
        <w:t xml:space="preserve">: date, </w:t>
      </w:r>
      <w:proofErr w:type="spellStart"/>
      <w:r w:rsidR="009B1B56">
        <w:t>endDate</w:t>
      </w:r>
      <w:proofErr w:type="spellEnd"/>
      <w:r w:rsidR="009B1B56">
        <w:t xml:space="preserve">: date, </w:t>
      </w:r>
      <w:proofErr w:type="spellStart"/>
      <w:r w:rsidR="009B1B56">
        <w:t>otherInfo</w:t>
      </w:r>
      <w:proofErr w:type="spellEnd"/>
      <w:r w:rsidR="009B1B56">
        <w:t xml:space="preserve">: String, </w:t>
      </w:r>
      <w:proofErr w:type="spellStart"/>
      <w:r w:rsidR="00B72750" w:rsidRPr="00B72750">
        <w:rPr>
          <w:u w:val="single"/>
        </w:rPr>
        <w:t>fitID</w:t>
      </w:r>
      <w:proofErr w:type="spellEnd"/>
      <w:r w:rsidR="00B72750" w:rsidRPr="00B72750">
        <w:rPr>
          <w:u w:val="single"/>
        </w:rPr>
        <w:t>: int,</w:t>
      </w:r>
      <w:r w:rsidR="00B72750" w:rsidRPr="00B72750">
        <w:t xml:space="preserve"> </w:t>
      </w:r>
      <w:proofErr w:type="spellStart"/>
      <w:r w:rsidR="00B72750" w:rsidRPr="00B72750">
        <w:rPr>
          <w:u w:val="single"/>
        </w:rPr>
        <w:t>paintID</w:t>
      </w:r>
      <w:proofErr w:type="spellEnd"/>
      <w:r w:rsidR="00B72750" w:rsidRPr="00B72750">
        <w:rPr>
          <w:u w:val="single"/>
        </w:rPr>
        <w:t>: int,</w:t>
      </w:r>
      <w:r w:rsidR="00B72750" w:rsidRPr="00B72750">
        <w:t xml:space="preserve"> </w:t>
      </w:r>
      <w:proofErr w:type="spellStart"/>
      <w:r w:rsidR="00B72750" w:rsidRPr="00B72750">
        <w:rPr>
          <w:u w:val="single"/>
        </w:rPr>
        <w:t>cutID</w:t>
      </w:r>
      <w:proofErr w:type="spellEnd"/>
      <w:r w:rsidR="00B72750" w:rsidRPr="00B72750">
        <w:rPr>
          <w:u w:val="single"/>
        </w:rPr>
        <w:t>: int,</w:t>
      </w:r>
    </w:p>
    <w:p w14:paraId="3F8D65A2" w14:textId="48D546E3" w:rsidR="00D61472" w:rsidRDefault="00D61472">
      <w:proofErr w:type="spellStart"/>
      <w:r>
        <w:t>J_Fit</w:t>
      </w:r>
      <w:proofErr w:type="spellEnd"/>
      <w:r>
        <w:t>(</w:t>
      </w:r>
      <w:r w:rsidR="00985CCC">
        <w:rPr>
          <w:u w:val="single"/>
        </w:rPr>
        <w:t>id</w:t>
      </w:r>
      <w:r w:rsidRPr="004C6AB8">
        <w:rPr>
          <w:u w:val="single"/>
        </w:rPr>
        <w:t>: int</w:t>
      </w:r>
      <w:r>
        <w:t xml:space="preserve">, </w:t>
      </w:r>
      <w:proofErr w:type="spellStart"/>
      <w:r w:rsidRPr="0094467B">
        <w:rPr>
          <w:color w:val="FF0000"/>
        </w:rPr>
        <w:t>timeOfLabor</w:t>
      </w:r>
      <w:proofErr w:type="spellEnd"/>
      <w:r w:rsidRPr="0094467B">
        <w:rPr>
          <w:color w:val="FF0000"/>
        </w:rPr>
        <w:t>:</w:t>
      </w:r>
      <w:r w:rsidR="0094467B" w:rsidRPr="0094467B">
        <w:rPr>
          <w:color w:val="FF0000"/>
        </w:rPr>
        <w:t xml:space="preserve"> int</w:t>
      </w:r>
      <w:r>
        <w:t>)</w:t>
      </w:r>
    </w:p>
    <w:p w14:paraId="26301CF4" w14:textId="4B08307B" w:rsidR="00D61472" w:rsidRDefault="00D61472" w:rsidP="00D61472">
      <w:proofErr w:type="spellStart"/>
      <w:r>
        <w:t>J_Paint</w:t>
      </w:r>
      <w:proofErr w:type="spellEnd"/>
      <w:r>
        <w:t>(</w:t>
      </w:r>
      <w:r w:rsidR="00985CCC">
        <w:rPr>
          <w:u w:val="single"/>
        </w:rPr>
        <w:t>id</w:t>
      </w:r>
      <w:r w:rsidRPr="004C6AB8">
        <w:rPr>
          <w:u w:val="single"/>
        </w:rPr>
        <w:t>: int</w:t>
      </w:r>
      <w:r>
        <w:t>,</w:t>
      </w:r>
      <w:r w:rsidR="0094467B">
        <w:t xml:space="preserve"> color: String</w:t>
      </w:r>
      <w:r w:rsidR="002371D8">
        <w:t xml:space="preserve">, volume: real, </w:t>
      </w:r>
      <w:proofErr w:type="spellStart"/>
      <w:r w:rsidR="002371D8" w:rsidRPr="0094467B">
        <w:rPr>
          <w:color w:val="FF0000"/>
        </w:rPr>
        <w:t>timeOfLabor</w:t>
      </w:r>
      <w:proofErr w:type="spellEnd"/>
      <w:r w:rsidR="002371D8" w:rsidRPr="0094467B">
        <w:rPr>
          <w:color w:val="FF0000"/>
        </w:rPr>
        <w:t>: int</w:t>
      </w:r>
      <w:r>
        <w:t>)</w:t>
      </w:r>
    </w:p>
    <w:p w14:paraId="1EB16835" w14:textId="61BABF71" w:rsidR="00D61472" w:rsidRDefault="00D61472">
      <w:proofErr w:type="spellStart"/>
      <w:r>
        <w:t>J_Cut</w:t>
      </w:r>
      <w:proofErr w:type="spellEnd"/>
      <w:r>
        <w:t>(</w:t>
      </w:r>
      <w:r w:rsidR="00985CCC">
        <w:rPr>
          <w:u w:val="single"/>
        </w:rPr>
        <w:t>id</w:t>
      </w:r>
      <w:r w:rsidRPr="004C6AB8">
        <w:rPr>
          <w:u w:val="single"/>
        </w:rPr>
        <w:t>: int</w:t>
      </w:r>
      <w:r>
        <w:t>,</w:t>
      </w:r>
      <w:r w:rsidR="002371D8">
        <w:t xml:space="preserve"> material: String, </w:t>
      </w:r>
      <w:proofErr w:type="spellStart"/>
      <w:r w:rsidR="002371D8" w:rsidRPr="0094467B">
        <w:rPr>
          <w:color w:val="FF0000"/>
        </w:rPr>
        <w:t>timeOfLabor</w:t>
      </w:r>
      <w:proofErr w:type="spellEnd"/>
      <w:r w:rsidR="002371D8" w:rsidRPr="0094467B">
        <w:rPr>
          <w:color w:val="FF0000"/>
        </w:rPr>
        <w:t>: int</w:t>
      </w:r>
      <w:r w:rsidR="00D55DE9">
        <w:t>, type: String, amount: real</w:t>
      </w:r>
      <w:r w:rsidR="002371D8">
        <w:t>)</w:t>
      </w:r>
    </w:p>
    <w:p w14:paraId="69870E60" w14:textId="2E80CFD2" w:rsidR="009B1B56" w:rsidRDefault="009B1B56">
      <w:r>
        <w:t>Records(</w:t>
      </w:r>
      <w:proofErr w:type="spellStart"/>
      <w:r w:rsidR="008110FF" w:rsidRPr="008110FF">
        <w:rPr>
          <w:u w:val="single"/>
        </w:rPr>
        <w:t>jobNo</w:t>
      </w:r>
      <w:proofErr w:type="spellEnd"/>
      <w:r w:rsidR="008110FF" w:rsidRPr="008110FF">
        <w:rPr>
          <w:u w:val="single"/>
        </w:rPr>
        <w:t>: int</w:t>
      </w:r>
      <w:r w:rsidR="008110FF">
        <w:t xml:space="preserve">, </w:t>
      </w:r>
      <w:proofErr w:type="spellStart"/>
      <w:r w:rsidR="008110FF" w:rsidRPr="008110FF">
        <w:rPr>
          <w:u w:val="single"/>
        </w:rPr>
        <w:t>transactionNo</w:t>
      </w:r>
      <w:proofErr w:type="spellEnd"/>
      <w:r w:rsidR="008110FF" w:rsidRPr="00495C8A">
        <w:rPr>
          <w:u w:val="single"/>
        </w:rPr>
        <w:t>: int</w:t>
      </w:r>
      <w:r>
        <w:t>)</w:t>
      </w:r>
    </w:p>
    <w:p w14:paraId="4EA1B26B" w14:textId="3FF3BD12" w:rsidR="008110FF" w:rsidRPr="004C6AB8" w:rsidRDefault="008110FF">
      <w:r>
        <w:t>Transaction(</w:t>
      </w:r>
      <w:proofErr w:type="spellStart"/>
      <w:r w:rsidRPr="008110FF">
        <w:rPr>
          <w:u w:val="single"/>
        </w:rPr>
        <w:t>transactionNo</w:t>
      </w:r>
      <w:proofErr w:type="spellEnd"/>
      <w:r>
        <w:rPr>
          <w:u w:val="single"/>
        </w:rPr>
        <w:t>: int</w:t>
      </w:r>
      <w:r w:rsidR="00495C8A">
        <w:rPr>
          <w:u w:val="single"/>
        </w:rPr>
        <w:t>,</w:t>
      </w:r>
      <w:r w:rsidR="00495C8A" w:rsidRPr="00495C8A">
        <w:t xml:space="preserve"> cost: real</w:t>
      </w:r>
      <w:r>
        <w:t>)</w:t>
      </w:r>
    </w:p>
    <w:p w14:paraId="39C83BEB" w14:textId="65D565E4" w:rsidR="00D55DE9" w:rsidRDefault="00D55DE9" w:rsidP="00D55DE9">
      <w:r>
        <w:t>Account(</w:t>
      </w:r>
      <w:proofErr w:type="spellStart"/>
      <w:r w:rsidRPr="00B5469E">
        <w:rPr>
          <w:u w:val="single"/>
        </w:rPr>
        <w:t>acctNo</w:t>
      </w:r>
      <w:proofErr w:type="spellEnd"/>
      <w:r>
        <w:t xml:space="preserve">: int, </w:t>
      </w:r>
      <w:proofErr w:type="spellStart"/>
      <w:r>
        <w:t>dateEstablished</w:t>
      </w:r>
      <w:proofErr w:type="spellEnd"/>
      <w:r>
        <w:t xml:space="preserve">: date, </w:t>
      </w:r>
      <w:proofErr w:type="spellStart"/>
      <w:r w:rsidRPr="00AB5DF4">
        <w:rPr>
          <w:u w:val="single"/>
        </w:rPr>
        <w:t>assembliesID</w:t>
      </w:r>
      <w:proofErr w:type="spellEnd"/>
      <w:r w:rsidRPr="00AB5DF4">
        <w:rPr>
          <w:u w:val="single"/>
        </w:rPr>
        <w:t>: int</w:t>
      </w:r>
      <w:r>
        <w:rPr>
          <w:u w:val="single"/>
        </w:rPr>
        <w:t>,</w:t>
      </w:r>
      <w:r w:rsidRPr="00D55DE9">
        <w:t xml:space="preserve"> </w:t>
      </w:r>
      <w:proofErr w:type="spellStart"/>
      <w:r w:rsidRPr="000811A1">
        <w:rPr>
          <w:u w:val="single"/>
        </w:rPr>
        <w:t>processID</w:t>
      </w:r>
      <w:proofErr w:type="spellEnd"/>
      <w:r w:rsidRPr="000811A1">
        <w:rPr>
          <w:u w:val="single"/>
        </w:rPr>
        <w:t>: int</w:t>
      </w:r>
      <w:r>
        <w:t xml:space="preserve">, </w:t>
      </w:r>
      <w:proofErr w:type="spellStart"/>
      <w:r w:rsidRPr="004C6AB8">
        <w:rPr>
          <w:u w:val="single"/>
        </w:rPr>
        <w:t>deptNo</w:t>
      </w:r>
      <w:proofErr w:type="spellEnd"/>
      <w:r w:rsidRPr="004C6AB8">
        <w:rPr>
          <w:u w:val="single"/>
        </w:rPr>
        <w:t>: int</w:t>
      </w:r>
      <w:r>
        <w:t>)</w:t>
      </w:r>
    </w:p>
    <w:p w14:paraId="2C0598AD" w14:textId="51AF793E" w:rsidR="00225EE7" w:rsidRDefault="00225EE7"/>
    <w:p w14:paraId="3222582E" w14:textId="4CFDDB8D" w:rsidR="00747939" w:rsidRDefault="00747939" w:rsidP="00747939"/>
    <w:p w14:paraId="6A9DA0AB" w14:textId="77777777" w:rsidR="00747939" w:rsidRDefault="00747939" w:rsidP="00747939"/>
    <w:p w14:paraId="4C818C23" w14:textId="77777777" w:rsidR="00D55DE9" w:rsidRDefault="00D55DE9"/>
    <w:sectPr w:rsidR="00D55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Daniel Carpenter" w:date="2021-11-03T18:21:00Z" w:initials="DC">
    <w:p w14:paraId="6F3AACF1" w14:textId="73EE753F" w:rsidR="00246921" w:rsidRDefault="00246921">
      <w:pPr>
        <w:pStyle w:val="CommentText"/>
      </w:pPr>
      <w:r>
        <w:rPr>
          <w:rStyle w:val="CommentReference"/>
        </w:rPr>
        <w:annotationRef/>
      </w:r>
      <w:r>
        <w:t>Restricted from 1-10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F3AACF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2D51BA" w16cex:dateUtc="2021-11-03T23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3AACF1" w16cid:durableId="252D51B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niel Carpenter">
    <w15:presenceInfo w15:providerId="AD" w15:userId="S::Daniel.Carpenter@chickasaw.net::a3b6d710-9aa7-4e7b-9869-1219a35673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TUyMTM1NLAwNTJX0lEKTi0uzszPAykwqQUAjKAQyiwAAAA="/>
  </w:docVars>
  <w:rsids>
    <w:rsidRoot w:val="0088504A"/>
    <w:rsid w:val="0003430E"/>
    <w:rsid w:val="000811A1"/>
    <w:rsid w:val="0009271B"/>
    <w:rsid w:val="000B3C81"/>
    <w:rsid w:val="000E56EE"/>
    <w:rsid w:val="001F3D86"/>
    <w:rsid w:val="00225EE7"/>
    <w:rsid w:val="002371D8"/>
    <w:rsid w:val="00240AE8"/>
    <w:rsid w:val="00246921"/>
    <w:rsid w:val="00482B5C"/>
    <w:rsid w:val="00495C8A"/>
    <w:rsid w:val="004C6AB8"/>
    <w:rsid w:val="006F686C"/>
    <w:rsid w:val="00744221"/>
    <w:rsid w:val="00747939"/>
    <w:rsid w:val="00773064"/>
    <w:rsid w:val="008110FF"/>
    <w:rsid w:val="00872019"/>
    <w:rsid w:val="0088504A"/>
    <w:rsid w:val="008C6FB3"/>
    <w:rsid w:val="0094467B"/>
    <w:rsid w:val="009574E5"/>
    <w:rsid w:val="00985CCC"/>
    <w:rsid w:val="009B1B56"/>
    <w:rsid w:val="009D2728"/>
    <w:rsid w:val="00AB5DF4"/>
    <w:rsid w:val="00B5469E"/>
    <w:rsid w:val="00B72750"/>
    <w:rsid w:val="00C20110"/>
    <w:rsid w:val="00D55DE9"/>
    <w:rsid w:val="00D61472"/>
    <w:rsid w:val="00D67F51"/>
    <w:rsid w:val="00E1166C"/>
    <w:rsid w:val="00E932DC"/>
    <w:rsid w:val="00E95258"/>
    <w:rsid w:val="00E97F87"/>
    <w:rsid w:val="00EC0AB5"/>
    <w:rsid w:val="00FB2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E7E1A"/>
  <w15:chartTrackingRefBased/>
  <w15:docId w15:val="{95EEE8C6-D943-4A5A-AC4B-A69B7A954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46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6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6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6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6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768BF-C816-4075-A395-55E54EE37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36</Words>
  <Characters>780</Characters>
  <Application>Microsoft Office Word</Application>
  <DocSecurity>0</DocSecurity>
  <Lines>6</Lines>
  <Paragraphs>1</Paragraphs>
  <ScaleCrop>false</ScaleCrop>
  <Company>the Chickasaw Nation</Company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38</cp:revision>
  <dcterms:created xsi:type="dcterms:W3CDTF">2021-11-03T23:20:00Z</dcterms:created>
  <dcterms:modified xsi:type="dcterms:W3CDTF">2021-11-04T22:18:00Z</dcterms:modified>
</cp:coreProperties>
</file>